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ensive</w:t>
      </w:r>
      <w:r>
        <w:t xml:space="preserve"> </w:t>
      </w:r>
      <w:r>
        <w:t xml:space="preserve">EDA</w:t>
      </w:r>
      <w:r>
        <w:t xml:space="preserve"> </w:t>
      </w:r>
      <w:r>
        <w:t xml:space="preserve">-</w:t>
      </w:r>
      <w:r>
        <w:t xml:space="preserve"> </w:t>
      </w:r>
      <w:r>
        <w:t xml:space="preserve">Kaggle</w:t>
      </w:r>
      <w:r>
        <w:t xml:space="preserve"> </w:t>
      </w:r>
      <w:r>
        <w:t xml:space="preserve">Survey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Bhavani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FirstParagraph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Users/BhavaniC/Downloads/multipleChoiceRespons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surve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Users/BhavaniC/Downloads/freeFormRespons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FirstParagraph"/>
      </w:pPr>
      <w:r>
        <w:t xml:space="preserve">Let’s look at the Gender of the Respondents.</w:t>
      </w:r>
    </w:p>
    <w:p>
      <w:pPr>
        <w:pStyle w:val="SourceCode"/>
      </w:pP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1 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1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e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1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perc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aggle2018_E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plot above, that more than 80% of the respondents were Men. It would also be interesting to see the respondents’ home countries.</w:t>
      </w:r>
    </w:p>
    <w:p>
      <w:pPr>
        <w:pStyle w:val="SourceCode"/>
      </w:pP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1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3)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untri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Q3,count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percen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aggle2018_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kaggle users seem to be from USA or India. These two countries are dominant.</w:t>
      </w:r>
    </w:p>
    <w:p>
      <w:pPr>
        <w:pStyle w:val="BodyText"/>
      </w:pPr>
      <w:r>
        <w:t xml:space="preserve">Let’s also check their academic backgrounds. Are people looking to study Data Science after obtaining a graduate degree ?</w:t>
      </w:r>
    </w:p>
    <w:p>
      <w:pPr>
        <w:pStyle w:val="SourceCode"/>
      </w:pPr>
      <w:r>
        <w:rPr>
          <w:rStyle w:val="NormalTok"/>
        </w:rPr>
        <w:t xml:space="preserve">survey1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4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1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|Q1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4))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Q1))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demic qualification 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aggle2018_ED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e1ab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sive EDA - Kaggle Survey 2018</dc:title>
  <dc:creator>Bhavani</dc:creator>
  <dcterms:created xsi:type="dcterms:W3CDTF">2019-06-19T20:40:57Z</dcterms:created>
  <dcterms:modified xsi:type="dcterms:W3CDTF">2019-06-19T20:40:57Z</dcterms:modified>
</cp:coreProperties>
</file>